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4EC73F30" w14:textId="32F70A0C" w:rsidR="00D84E3E" w:rsidRDefault="00974D10" w:rsidP="007C3548">
      <w:pPr>
        <w:rPr>
          <w:b/>
          <w:bCs/>
        </w:rPr>
      </w:pPr>
      <w:proofErr w:type="spellStart"/>
      <w:r w:rsidRPr="00974D10">
        <w:t>vil</w:t>
      </w:r>
      <w:proofErr w:type="spellEnd"/>
      <w:r w:rsidRPr="00974D10">
        <w:t xml:space="preserve">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2F2045E8" w14:textId="0426950D" w:rsidR="009D5459" w:rsidRDefault="009D5459" w:rsidP="007C3548">
      <w:pPr>
        <w:rPr>
          <w:b/>
          <w:bCs/>
        </w:rPr>
      </w:pP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311A5794" w:rsidR="00BD55A0" w:rsidRDefault="00974D10">
      <w:r w:rsidRPr="00974D10">
        <w:t>Denial of Service (DoS) – “WLAN and mobile networks are vulnerable to both network-based DoS attacks and those created specifically to attack the inherent weaknesses of radio-based systems”. (EBOOK) A denial of service can quickly bring an organization to a stop.</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52527861" w14:textId="2D9E21C9" w:rsidR="00D84E3E" w:rsidRPr="00D84E3E" w:rsidRDefault="00974D10" w:rsidP="00D84E3E">
      <w:r>
        <w:t xml:space="preserve">Malicious Applications </w:t>
      </w:r>
    </w:p>
    <w:p w14:paraId="5B1BBDF0" w14:textId="77777777" w:rsidR="00D84E3E" w:rsidRPr="00BD55A0" w:rsidRDefault="00D84E3E">
      <w:pPr>
        <w:rPr>
          <w:b/>
          <w:bCs/>
        </w:rPr>
      </w:pPr>
    </w:p>
    <w:p w14:paraId="6447B016" w14:textId="77777777" w:rsidR="00BD55A0" w:rsidRDefault="00BD55A0">
      <w:pPr>
        <w:rPr>
          <w:b/>
          <w:bCs/>
        </w:rPr>
      </w:pPr>
    </w:p>
    <w:p w14:paraId="0486EA7F" w14:textId="0DCCBA1A" w:rsidR="009D5459" w:rsidRDefault="00BD55A0">
      <w:pPr>
        <w:rPr>
          <w:b/>
          <w:bCs/>
        </w:rPr>
      </w:pPr>
      <w:r w:rsidRPr="00BD55A0">
        <w:rPr>
          <w:b/>
          <w:bCs/>
        </w:rPr>
        <w:t>Second vulnerability</w:t>
      </w:r>
      <w:r w:rsidR="009D5459">
        <w:rPr>
          <w:b/>
          <w:bCs/>
        </w:rPr>
        <w:t xml:space="preserve"> for Mobile devices</w:t>
      </w:r>
    </w:p>
    <w:p w14:paraId="69034E61" w14:textId="4EF38E8A" w:rsidR="009D5459" w:rsidRPr="009D5459" w:rsidRDefault="00974D10">
      <w:r>
        <w:t>Browser Exploits</w:t>
      </w:r>
    </w:p>
    <w:p w14:paraId="630E87CB" w14:textId="3F7C6AF6" w:rsidR="009D5459" w:rsidRDefault="009D5459">
      <w:pPr>
        <w:rPr>
          <w:b/>
          <w:bCs/>
        </w:rPr>
      </w:pP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56A8F823" w:rsidR="00674197" w:rsidRPr="007C3548" w:rsidRDefault="00974D10" w:rsidP="00674197">
      <w:r>
        <w:lastRenderedPageBreak/>
        <w:t>Evil Twin mitigation</w:t>
      </w:r>
    </w:p>
    <w:p w14:paraId="7BCE1C3D" w14:textId="2D1E4653" w:rsidR="00674197" w:rsidRDefault="00674197">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56BA8E3" w14:textId="1D928937" w:rsidR="007C3548" w:rsidRDefault="007C3548" w:rsidP="007C3548">
      <w:r w:rsidRPr="007C3548">
        <w:t xml:space="preserve">And </w:t>
      </w:r>
      <w:r>
        <w:t>steps, tools, and documentation</w:t>
      </w:r>
    </w:p>
    <w:p w14:paraId="19A6B39D" w14:textId="16CA4B7F" w:rsidR="00974D10" w:rsidRPr="007C3548" w:rsidRDefault="00974D10" w:rsidP="007C3548">
      <w:r>
        <w:t>Denial of Service mitigation</w:t>
      </w:r>
    </w:p>
    <w:p w14:paraId="19F9A363" w14:textId="18FDC1F1" w:rsidR="00674197" w:rsidRDefault="00674197">
      <w:pPr>
        <w:rPr>
          <w:b/>
          <w:bCs/>
        </w:rPr>
      </w:pPr>
    </w:p>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69BF0939" w:rsidR="007C3548" w:rsidRDefault="007C3548" w:rsidP="007C3548">
      <w:r w:rsidRPr="007C3548">
        <w:t xml:space="preserve">And </w:t>
      </w:r>
      <w:r>
        <w:t>steps, tools, and documentation</w:t>
      </w:r>
    </w:p>
    <w:p w14:paraId="60D1B17D" w14:textId="7BCB5343" w:rsidR="00974D10" w:rsidRPr="007C3548" w:rsidRDefault="00417E68" w:rsidP="007C3548">
      <w:r>
        <w:t>Malicious</w:t>
      </w:r>
      <w:r w:rsidR="00974D10">
        <w:t xml:space="preserve"> Applications (Malware)</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0724FA83" w:rsidR="007C3548" w:rsidRDefault="007C3548" w:rsidP="007C3548">
      <w:r w:rsidRPr="007C3548">
        <w:t xml:space="preserve">And </w:t>
      </w:r>
      <w:r>
        <w:t>steps, tools, and documentation</w:t>
      </w:r>
    </w:p>
    <w:p w14:paraId="30AB1E73" w14:textId="305B7242" w:rsidR="00974D10" w:rsidRPr="007C3548" w:rsidRDefault="00974D10" w:rsidP="007C3548">
      <w:r>
        <w:t>Browser Exploits</w:t>
      </w:r>
    </w:p>
    <w:p w14:paraId="064018FC" w14:textId="1B9A3D0E"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77777777" w:rsidR="009227D2" w:rsidRP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77777777" w:rsidR="009227D2" w:rsidRPr="009227D2" w:rsidRDefault="009227D2" w:rsidP="009227D2">
      <w:pPr>
        <w:rPr>
          <w:rFonts w:eastAsia="Times New Roman" w:cs="Times New Roman"/>
          <w:b/>
          <w:bCs/>
        </w:rPr>
      </w:pPr>
      <w:r w:rsidRPr="009227D2">
        <w:rPr>
          <w:rFonts w:eastAsia="Times New Roman" w:cs="Times New Roman"/>
        </w:rPr>
        <w:t>Description of measure and narrative of preventative measure (NIST 1800-22 is a good source of information for this).</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7777777" w:rsidR="009227D2" w:rsidRPr="009227D2" w:rsidRDefault="009227D2" w:rsidP="009227D2">
      <w:pPr>
        <w:rPr>
          <w:rFonts w:eastAsia="Times New Roman" w:cs="Times New Roman"/>
          <w:b/>
          <w:bCs/>
        </w:rPr>
      </w:pPr>
      <w:r w:rsidRPr="009227D2">
        <w:rPr>
          <w:rFonts w:eastAsia="Times New Roman" w:cs="Times New Roman"/>
        </w:rPr>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proofErr w:type="gramStart"/>
      <w:r w:rsidRPr="009227D2">
        <w:rPr>
          <w:rFonts w:eastAsia="Times New Roman" w:cs="Times New Roman"/>
          <w:b/>
          <w:bCs/>
        </w:rPr>
        <w:t>ISO’s</w:t>
      </w:r>
      <w:proofErr w:type="gramEnd"/>
      <w:r w:rsidRPr="009227D2">
        <w:rPr>
          <w:rFonts w:eastAsia="Times New Roman" w:cs="Times New Roman"/>
          <w:b/>
          <w:bCs/>
        </w:rPr>
        <w:t xml:space="preserve"> are standards, not regulations, and will not suffice as such!!) </w:t>
      </w:r>
    </w:p>
    <w:p w14:paraId="4673D1B8" w14:textId="334CB8DB" w:rsidR="00CB32FD" w:rsidRPr="00CB32FD" w:rsidRDefault="00CB32FD">
      <w:pPr>
        <w:rPr>
          <w:b/>
          <w:bCs/>
        </w:rPr>
      </w:pPr>
    </w:p>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lastRenderedPageBreak/>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A6D3306" w:rsidR="00674197" w:rsidRDefault="007C3548">
      <w:r>
        <w:t>Industry</w:t>
      </w:r>
      <w:r w:rsidR="008411DD">
        <w:t xml:space="preserve"> or academic</w:t>
      </w:r>
      <w:r>
        <w:t xml:space="preserve"> research</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350BB65" w:rsidR="00CB32FD" w:rsidRDefault="00CB32FD" w:rsidP="008411DD">
      <w:r>
        <w:t>NIST 1800-22 has some good guidance on the BYOD approach</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182B2E90"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sectPr w:rsidR="00BD55A0"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156744"/>
    <w:rsid w:val="00417E68"/>
    <w:rsid w:val="00456579"/>
    <w:rsid w:val="004D3993"/>
    <w:rsid w:val="005C1E6C"/>
    <w:rsid w:val="005E2BD0"/>
    <w:rsid w:val="006466E1"/>
    <w:rsid w:val="00674197"/>
    <w:rsid w:val="00766FCD"/>
    <w:rsid w:val="007C3548"/>
    <w:rsid w:val="00802181"/>
    <w:rsid w:val="008411DD"/>
    <w:rsid w:val="009227D2"/>
    <w:rsid w:val="00974D10"/>
    <w:rsid w:val="009D5459"/>
    <w:rsid w:val="00BD55A0"/>
    <w:rsid w:val="00CB32FD"/>
    <w:rsid w:val="00D06FB4"/>
    <w:rsid w:val="00D67120"/>
    <w:rsid w:val="00D84E3E"/>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2</cp:revision>
  <dcterms:created xsi:type="dcterms:W3CDTF">2022-09-21T18:00:00Z</dcterms:created>
  <dcterms:modified xsi:type="dcterms:W3CDTF">2022-09-21T18:00:00Z</dcterms:modified>
</cp:coreProperties>
</file>